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6512" w:rsidRPr="00296512" w:rsidRDefault="00296512" w:rsidP="00296512">
      <w:pPr>
        <w:spacing w:after="0" w:line="240" w:lineRule="auto"/>
        <w:jc w:val="center"/>
        <w:rPr>
          <w:rFonts w:ascii="Arial" w:eastAsia="Times New Roman" w:hAnsi="Arial" w:cs="Arial"/>
          <w:sz w:val="36"/>
          <w:szCs w:val="36"/>
        </w:rPr>
      </w:pPr>
      <w:r w:rsidRPr="00296512">
        <w:rPr>
          <w:rFonts w:ascii="Arial" w:eastAsia="Times New Roman" w:hAnsi="Arial" w:cs="Arial"/>
          <w:b/>
          <w:bCs/>
          <w:color w:val="000000"/>
          <w:sz w:val="36"/>
          <w:szCs w:val="36"/>
        </w:rPr>
        <w:t>Unit test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1"/>
        </w:numPr>
        <w:spacing w:after="0" w:line="240" w:lineRule="auto"/>
        <w:ind w:left="60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User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1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User us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adding a new user to the database via hibernate query. The parameters for this method are User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username, String password, String email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469"/>
        <w:gridCol w:w="3564"/>
        <w:gridCol w:w="152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3l, “ABC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ith some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”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bc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bc@abc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4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User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2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Us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List&lt;User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a list of users in database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828"/>
        <w:gridCol w:w="4732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a list of user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l, 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ad1234”, “adammy@gmail.com”}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3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User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user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User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user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459"/>
        <w:gridCol w:w="1217"/>
        <w:gridCol w:w="3884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1l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l, “Janessy1”, “1234”, “jane.park@gmail.com”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1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sz w:val="24"/>
          <w:szCs w:val="24"/>
        </w:rPr>
      </w:pPr>
      <w:r>
        <w:rPr>
          <w:rFonts w:ascii="Arial" w:eastAsia="Times New Roman" w:hAnsi="Arial" w:cs="Arial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HistoryServiceImpl</w:t>
      </w:r>
      <w:proofErr w:type="spellEnd"/>
    </w:p>
    <w:p w:rsidR="00353DC1" w:rsidRDefault="00353DC1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4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Histor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getting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306"/>
        <w:gridCol w:w="6254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histor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5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Histor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History histor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ti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e temple’s history from the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90"/>
        <w:gridCol w:w="5010"/>
        <w:gridCol w:w="1360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History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istory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“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is located in the western part of the old cit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entr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f Chiang Mai, which is contained within the city walls and moat. The main entrance, which is guarded by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inghs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(lions), is situated at the end of the main street (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Rachadamnoe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road) of Chiang Mai. The road runs east from the temple, vi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apae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Gate, to the Ping River.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Tru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3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History object which are existed username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“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 ”</w:t>
            </w:r>
            <w:proofErr w:type="gram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3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ActivityServiceImpl</w:t>
      </w:r>
      <w:proofErr w:type="spellEnd"/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UTC-06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ll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 : List&lt;Activity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ting a list of activity from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2191"/>
        <w:gridCol w:w="6369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List of User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Get the Activity object from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2201, “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en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 xml:space="preserve">UTC-07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edit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, 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edit an activity to the database via hibernate query. The parameters for this method is long aid and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object ,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2751"/>
        <w:gridCol w:w="4351"/>
        <w:gridCol w:w="1457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, Activity 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 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and Activity object with some parameters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,</w:t>
            </w: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คนร้ายก่อเหตุจุดเพลิงตั้งแต่ต้น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คาดหวังชื่อเสียงจากการก่อ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Activity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8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d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ctivity activity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activity to the database via hibernate query. The parameters for this method are Activity object, which consists of {Long aid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descrip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</w:t>
      </w:r>
      <w:r w:rsidRPr="00296512">
        <w:rPr>
          <w:rFonts w:ascii="Arial" w:eastAsia="Times New Roman" w:hAnsi="Arial" w:cs="Arial"/>
          <w:color w:val="FF9900"/>
          <w:sz w:val="24"/>
          <w:szCs w:val="24"/>
        </w:rPr>
        <w:t xml:space="preserve"> Char </w:t>
      </w:r>
      <w:proofErr w:type="spellStart"/>
      <w:proofErr w:type="gramStart"/>
      <w:r w:rsidRPr="00296512">
        <w:rPr>
          <w:rFonts w:ascii="Arial" w:eastAsia="Times New Roman" w:hAnsi="Arial" w:cs="Arial"/>
          <w:color w:val="FF9900"/>
          <w:sz w:val="24"/>
          <w:szCs w:val="24"/>
        </w:rPr>
        <w:t>lang</w:t>
      </w:r>
      <w:proofErr w:type="spellEnd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349"/>
        <w:gridCol w:w="3765"/>
        <w:gridCol w:w="144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ctivity  objec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ctivity object with all parameters defined with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 existe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id from Appendix A</w:t>
            </w:r>
            <w:proofErr w:type="gram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 “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โดยเมตตาพระเดชพระคุณพระราชสิง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หวร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มุนีเป็นอุปถัมภ์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รอบชิงชนะเลิศ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ประจำปี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141823"/>
                <w:sz w:val="24"/>
                <w:szCs w:val="24"/>
                <w:shd w:val="clear" w:color="auto" w:fill="FFFFFF"/>
                <w:cs/>
              </w:rPr>
              <w:t>๒๕๕๗</w:t>
            </w:r>
            <w:r w:rsidRPr="00296512">
              <w:rPr>
                <w:rFonts w:ascii="Arial" w:eastAsia="Times New Roman" w:hAnsi="Arial" w:cs="Arial"/>
                <w:color w:val="141823"/>
                <w:sz w:val="24"/>
                <w:szCs w:val="24"/>
                <w:shd w:val="clear" w:color="auto" w:fill="FFFFFF"/>
              </w:rPr>
              <w:t xml:space="preserve"> 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ctivity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3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วัดพระสิงห์ซิ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งกิ้ง</w:t>
            </w:r>
            <w:proofErr w:type="spellEnd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อน</w:t>
            </w:r>
            <w:proofErr w:type="spellStart"/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ทสท์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”, “”, 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“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09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Activity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the activity object from the database by using activity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id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aid) via hibernate query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ab/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e test data is available at 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389"/>
        <w:gridCol w:w="1170"/>
        <w:gridCol w:w="20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aid which is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aid which is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on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existed in Appendix A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0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ActivityBy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Long aid): Activity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>This test case is used for adding a new activity to the database via hibernate query. The parameters for this method are Long ‘aid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016"/>
        <w:gridCol w:w="925"/>
        <w:gridCol w:w="4619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ong aid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input id = 2201 which existed in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2202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”,</w:t>
            </w:r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 xml:space="preserve"> “</w:t>
            </w:r>
            <w:proofErr w:type="spellStart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th</w:t>
            </w:r>
            <w:proofErr w:type="spellEnd"/>
            <w:r w:rsidRPr="00296512">
              <w:rPr>
                <w:rFonts w:ascii="Arial" w:eastAsia="Times New Roman" w:hAnsi="Arial" w:cs="Arial"/>
                <w:color w:val="FF9900"/>
                <w:sz w:val="24"/>
                <w:szCs w:val="24"/>
              </w:rPr>
              <w:t>”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}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id = 2210 which is not existed in Appendix A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</w:tr>
    </w:tbl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8"/>
        </w:rPr>
      </w:pPr>
      <w:r w:rsidRPr="00296512">
        <w:rPr>
          <w:rFonts w:ascii="Arial" w:eastAsia="Times New Roman" w:hAnsi="Arial" w:cs="Arial"/>
          <w:b/>
          <w:bCs/>
          <w:color w:val="000000"/>
          <w:sz w:val="28"/>
        </w:rPr>
        <w:lastRenderedPageBreak/>
        <w:t xml:space="preserve">4.  </w:t>
      </w:r>
      <w:r w:rsidRPr="00296512">
        <w:rPr>
          <w:rFonts w:ascii="Arial" w:eastAsia="Times New Roman" w:hAnsi="Arial" w:cs="Arial"/>
          <w:b/>
          <w:bCs/>
          <w:color w:val="000000"/>
          <w:sz w:val="28"/>
        </w:rPr>
        <w:tab/>
        <w:t xml:space="preserve">Class name: </w:t>
      </w: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8"/>
        </w:rPr>
        <w:t>QuestionAnswerDAOImpl</w:t>
      </w:r>
      <w:proofErr w:type="spellEnd"/>
    </w:p>
    <w:p w:rsid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UTC-11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get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 List&lt;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&gt;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get a list of Dharma question from database via hibernate query. 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4218"/>
        <w:gridCol w:w="4342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(List of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t)</w:t>
            </w:r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Get a list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1, “How can I becom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buddhis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”, “”, “true”}</w:t>
            </w: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Today is a good day, right?”, “Maybe”, “false”}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2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deleteQA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cription: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his test case is used for deleting a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from database via hibernate query. The parameters for this method is question and answer ID (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1"/>
        <w:gridCol w:w="4554"/>
        <w:gridCol w:w="918"/>
        <w:gridCol w:w="1581"/>
        <w:gridCol w:w="1506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Boolean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(See: Appendix A)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-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3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nswer(</w:t>
      </w:r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, String answer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n answer on selected Dharma question which has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value as ‘True’ and change value of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to ‘False’ to database via hibernate query. The parameters for this method are Long ‘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’ and String ‘answer’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5022"/>
        <w:gridCol w:w="1937"/>
        <w:gridCol w:w="1601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Long </w:t>
            </w: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, String answer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tru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No, leave me alon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id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nd answer which are existed from Appendix A with value of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ewQ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as “false”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2, “Yes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lastRenderedPageBreak/>
        <w:t>UTC-14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proofErr w:type="spellStart"/>
      <w:proofErr w:type="gram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askQuestion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proofErr w:type="gramEnd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): Boolean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Description: </w:t>
      </w:r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This test case is used for adding a new Dharma question to database via hibernate query. The parameters for this method are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 object, which consists of {Lo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id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qname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 xml:space="preserve">, String answer, Boolean </w:t>
      </w:r>
      <w:proofErr w:type="spellStart"/>
      <w:r w:rsidRPr="00296512">
        <w:rPr>
          <w:rFonts w:ascii="Arial" w:eastAsia="Times New Roman" w:hAnsi="Arial" w:cs="Arial"/>
          <w:color w:val="000000"/>
          <w:sz w:val="24"/>
          <w:szCs w:val="24"/>
        </w:rPr>
        <w:t>newQ</w:t>
      </w:r>
      <w:proofErr w:type="spellEnd"/>
      <w:r w:rsidRPr="00296512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Prerequisite or input required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ab/>
        <w:t>The test data is available at Appendix A.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cas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"/>
        <w:gridCol w:w="3776"/>
        <w:gridCol w:w="3262"/>
        <w:gridCol w:w="1522"/>
      </w:tblGrid>
      <w:tr w:rsidR="00296512" w:rsidRPr="00296512" w:rsidTr="00296512"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D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Input</w:t>
            </w:r>
          </w:p>
        </w:tc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xpected Result</w:t>
            </w:r>
          </w:p>
        </w:tc>
      </w:tr>
      <w:tr w:rsidR="00296512" w:rsidRPr="00296512" w:rsidTr="00296512"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 objec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</w:t>
            </w:r>
          </w:p>
        </w:tc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all parameters defined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{1104, “Will you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ry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me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ith some parameters define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5, “”, “”, “fals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est by not input object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False 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Test by input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QuestionAnswer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object which are existed from Appendix 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{1101, “Do you want to build a snow man?”, “”, “true”}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False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sz w:val="24"/>
          <w:szCs w:val="24"/>
        </w:rPr>
        <w:br/>
      </w:r>
    </w:p>
    <w:p w:rsidR="00296512" w:rsidRDefault="00296512">
      <w:pPr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</w:rPr>
        <w:br w:type="page"/>
      </w:r>
    </w:p>
    <w:p w:rsidR="00296512" w:rsidRPr="00296512" w:rsidRDefault="00296512" w:rsidP="00296512">
      <w:pPr>
        <w:spacing w:after="0" w:line="240" w:lineRule="auto"/>
        <w:jc w:val="center"/>
        <w:rPr>
          <w:rFonts w:ascii="Arial" w:eastAsia="Times New Roman" w:hAnsi="Arial" w:cs="Arial"/>
          <w:sz w:val="32"/>
          <w:szCs w:val="32"/>
        </w:rPr>
      </w:pPr>
      <w:r w:rsidRPr="00296512">
        <w:rPr>
          <w:rFonts w:ascii="Arial" w:eastAsia="Times New Roman" w:hAnsi="Arial" w:cs="Arial"/>
          <w:b/>
          <w:bCs/>
          <w:color w:val="000000"/>
          <w:sz w:val="32"/>
          <w:szCs w:val="32"/>
        </w:rPr>
        <w:lastRenderedPageBreak/>
        <w:t>Appendix 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Test data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96512">
        <w:rPr>
          <w:rFonts w:ascii="Arial" w:eastAsia="Times New Roman" w:hAnsi="Arial" w:cs="Arial"/>
          <w:color w:val="000000"/>
          <w:sz w:val="24"/>
          <w:szCs w:val="24"/>
        </w:rPr>
        <w:t>User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4"/>
        <w:gridCol w:w="1371"/>
        <w:gridCol w:w="1344"/>
        <w:gridCol w:w="2535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User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 xml:space="preserve">Username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Passwor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Email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Janessy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23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jane.park@gmail.com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l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123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adammy@gmail.com</w:t>
            </w:r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Histor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10"/>
      </w:tblGrid>
      <w:tr w:rsidR="00296512" w:rsidRPr="00296512" w:rsidTr="00296512">
        <w:trPr>
          <w:trHeight w:val="290"/>
        </w:trPr>
        <w:tc>
          <w:tcPr>
            <w:tcW w:w="0" w:type="auto"/>
            <w:vMerge w:val="restar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hdescription</w:t>
            </w:r>
            <w:proofErr w:type="spellEnd"/>
          </w:p>
        </w:tc>
      </w:tr>
      <w:tr w:rsidR="00296512" w:rsidRPr="00296512" w:rsidTr="00296512">
        <w:trPr>
          <w:trHeight w:val="290"/>
        </w:trPr>
        <w:tc>
          <w:tcPr>
            <w:tcW w:w="0" w:type="auto"/>
            <w:vMerge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Construction o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Wat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ra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Singh began in 1345 when King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Phayu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, the fifth king of the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ngra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dynasty, had a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chedi</w:t>
            </w:r>
            <w:proofErr w:type="spellEnd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 built to house the ashes of his father King Kham Fu. </w:t>
            </w:r>
          </w:p>
        </w:tc>
      </w:tr>
    </w:tbl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Activity table:</w:t>
      </w: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sz w:val="24"/>
          <w:szCs w:val="24"/>
        </w:rPr>
      </w:pP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44"/>
        <w:gridCol w:w="2484"/>
        <w:gridCol w:w="5098"/>
        <w:gridCol w:w="704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id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description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lang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 xml:space="preserve">Suspected migrant graveyard discovered in </w:t>
            </w: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Songkhla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At least 32 graves were discovered yesterday at what is thought to be a human-trafficking camp for </w:t>
            </w:r>
            <w:proofErr w:type="spellStart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>Rohingya</w:t>
            </w:r>
            <w:proofErr w:type="spellEnd"/>
            <w:r w:rsidRPr="00296512">
              <w:rPr>
                <w:rFonts w:ascii="Arial" w:eastAsia="Times New Roman" w:hAnsi="Arial" w:cs="Arial"/>
                <w:color w:val="101010"/>
                <w:sz w:val="24"/>
                <w:szCs w:val="24"/>
                <w:shd w:val="clear" w:color="auto" w:fill="FFFFFF"/>
              </w:rPr>
              <w:t xml:space="preserve"> migrants near the Malaysian border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en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22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ไฟไหม้ปริศนานับร้อยครั้ง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>!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เกิดไฟไหม้ปริศนาโดยไม่มีสาเหตุ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โดยเด็กอายุสองขวบสามารถทำนายการเกิดไฟไหม้ได้</w:t>
            </w: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  <w:cs/>
              </w:rPr>
              <w:t xml:space="preserve"> </w:t>
            </w:r>
            <w:r w:rsidRPr="00296512">
              <w:rPr>
                <w:rFonts w:ascii="Browallia New" w:eastAsia="Times New Roman" w:hAnsi="Browallia New" w:cs="Browallia New" w:hint="cs"/>
                <w:color w:val="000000"/>
                <w:sz w:val="24"/>
                <w:szCs w:val="24"/>
                <w:cs/>
              </w:rPr>
              <w:t>คาดอาจเป็นร่างทรงกลับชาติมาเกิด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h</w:t>
            </w:r>
            <w:proofErr w:type="spellEnd"/>
          </w:p>
        </w:tc>
      </w:tr>
    </w:tbl>
    <w:p w:rsidR="00296512" w:rsidRPr="00296512" w:rsidRDefault="00296512" w:rsidP="00296512">
      <w:pPr>
        <w:spacing w:after="240" w:line="240" w:lineRule="auto"/>
        <w:rPr>
          <w:rFonts w:ascii="Arial" w:eastAsia="Times New Roman" w:hAnsi="Arial" w:cs="Arial"/>
          <w:sz w:val="24"/>
          <w:szCs w:val="24"/>
        </w:rPr>
      </w:pPr>
    </w:p>
    <w:p w:rsidR="00296512" w:rsidRPr="00296512" w:rsidRDefault="00296512" w:rsidP="00296512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proofErr w:type="spellStart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>QuestionAnswer</w:t>
      </w:r>
      <w:proofErr w:type="spellEnd"/>
      <w:r w:rsidRPr="00296512">
        <w:rPr>
          <w:rFonts w:ascii="Arial" w:eastAsia="Times New Roman" w:hAnsi="Arial" w:cs="Arial"/>
          <w:b/>
          <w:bCs/>
          <w:color w:val="000000"/>
          <w:sz w:val="24"/>
          <w:szCs w:val="24"/>
        </w:rPr>
        <w:t xml:space="preserve"> table:</w:t>
      </w:r>
    </w:p>
    <w:tbl>
      <w:tblPr>
        <w:tblW w:w="903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3"/>
        <w:gridCol w:w="5336"/>
        <w:gridCol w:w="1482"/>
        <w:gridCol w:w="1189"/>
      </w:tblGrid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id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qnam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Answ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CCCCCC"/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proofErr w:type="spellStart"/>
            <w:r w:rsidRPr="00296512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</w:rPr>
              <w:t>newQ</w:t>
            </w:r>
            <w:proofErr w:type="spellEnd"/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Do you want to build a snow man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353DC1" w:rsidP="00353D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bookmarkStart w:id="0" w:name="_GoBack"/>
            <w:r>
              <w:rPr>
                <w:rFonts w:ascii="Arial" w:eastAsia="Times New Roman" w:hAnsi="Arial" w:cs="Arial"/>
                <w:sz w:val="24"/>
                <w:szCs w:val="24"/>
              </w:rPr>
              <w:t>-</w:t>
            </w:r>
            <w:bookmarkEnd w:id="0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rue</w:t>
            </w:r>
          </w:p>
        </w:tc>
      </w:tr>
      <w:tr w:rsidR="00296512" w:rsidRPr="00296512" w:rsidTr="00296512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110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Today is a good day, right?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Mayb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296512" w:rsidRPr="00296512" w:rsidRDefault="00296512" w:rsidP="00296512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296512">
              <w:rPr>
                <w:rFonts w:ascii="Arial" w:eastAsia="Times New Roman" w:hAnsi="Arial" w:cs="Arial"/>
                <w:color w:val="000000"/>
                <w:sz w:val="24"/>
                <w:szCs w:val="24"/>
              </w:rPr>
              <w:t>false</w:t>
            </w:r>
          </w:p>
        </w:tc>
      </w:tr>
    </w:tbl>
    <w:p w:rsidR="00D24ED5" w:rsidRPr="00296512" w:rsidRDefault="00D24ED5">
      <w:pPr>
        <w:rPr>
          <w:rFonts w:ascii="Arial" w:hAnsi="Arial" w:cs="Arial"/>
          <w:sz w:val="24"/>
          <w:szCs w:val="24"/>
        </w:rPr>
      </w:pPr>
    </w:p>
    <w:sectPr w:rsidR="00D24ED5" w:rsidRPr="002965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31AC5"/>
    <w:multiLevelType w:val="multilevel"/>
    <w:tmpl w:val="49CCA3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7FA5EAA"/>
    <w:multiLevelType w:val="multilevel"/>
    <w:tmpl w:val="F49A5B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LQ0NLc0NjQzNDdU0lEKTi0uzszPAykwrAUAv8EghiwAAAA="/>
  </w:docVars>
  <w:rsids>
    <w:rsidRoot w:val="00296512"/>
    <w:rsid w:val="00296512"/>
    <w:rsid w:val="00353DC1"/>
    <w:rsid w:val="00D24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D5879CC-D23F-4C0A-AB4D-C661A6F0D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96512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customStyle="1" w:styleId="apple-tab-span">
    <w:name w:val="apple-tab-span"/>
    <w:basedOn w:val="a0"/>
    <w:rsid w:val="00296512"/>
  </w:style>
  <w:style w:type="paragraph" w:styleId="a4">
    <w:name w:val="List Paragraph"/>
    <w:basedOn w:val="a"/>
    <w:uiPriority w:val="34"/>
    <w:qFormat/>
    <w:rsid w:val="002965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15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6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1626</Words>
  <Characters>9272</Characters>
  <Application>Microsoft Office Word</Application>
  <DocSecurity>0</DocSecurity>
  <Lines>77</Lines>
  <Paragraphs>21</Paragraphs>
  <ScaleCrop>false</ScaleCrop>
  <Company/>
  <LinksUpToDate>false</LinksUpToDate>
  <CharactersWithSpaces>108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2</cp:revision>
  <dcterms:created xsi:type="dcterms:W3CDTF">2015-05-18T10:51:00Z</dcterms:created>
  <dcterms:modified xsi:type="dcterms:W3CDTF">2015-05-18T10:57:00Z</dcterms:modified>
</cp:coreProperties>
</file>